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DF1EF0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5CCF4426" w:rsidR="00921D7C" w:rsidRDefault="00AB1231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190E50E8" w:rsidR="00921D7C" w:rsidRPr="00507077" w:rsidRDefault="00014D77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921D7C" w:rsidRPr="00507077" w14:paraId="1DC6ED75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3FB8C525" w:rsidR="00921D7C" w:rsidRPr="00507077" w:rsidRDefault="00014D77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14D77">
              <w:rPr>
                <w:rFonts w:ascii="Arial" w:hAnsi="Arial" w:cs="Arial"/>
                <w:sz w:val="20"/>
                <w:szCs w:val="20"/>
                <w:lang w:val="en-US"/>
              </w:rPr>
              <w:t>Indices, Surds and Logarithms</w:t>
            </w:r>
          </w:p>
        </w:tc>
      </w:tr>
      <w:tr w:rsidR="007E5C40" w:rsidRPr="00507077" w14:paraId="6B249D4D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40E911E6" w:rsidR="00921D7C" w:rsidRPr="00507077" w:rsidRDefault="00A1153E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4.1 Laws of Indice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664C461E" w:rsidR="00EC18D6" w:rsidRPr="00507077" w:rsidRDefault="00A1153E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1.1, 4.1.2</w:t>
            </w:r>
          </w:p>
        </w:tc>
      </w:tr>
      <w:tr w:rsidR="00921D7C" w:rsidRPr="00302BB4" w14:paraId="71404D9D" w14:textId="77777777" w:rsidTr="00DF1EF0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39A2516F" w14:textId="77777777" w:rsidR="00EF3FA7" w:rsidRDefault="00A1153E" w:rsidP="00A1153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Simplify algebraic expressions involv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indices using the laws of indices.</w:t>
            </w:r>
          </w:p>
          <w:p w14:paraId="1AC4215B" w14:textId="1F3547EA" w:rsidR="00A1153E" w:rsidRPr="00A1153E" w:rsidRDefault="00A1153E" w:rsidP="00A1153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Solve problems involving indices.</w:t>
            </w:r>
          </w:p>
        </w:tc>
      </w:tr>
      <w:tr w:rsidR="00921D7C" w:rsidRPr="00507077" w14:paraId="593B3717" w14:textId="77777777" w:rsidTr="00DF1EF0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1C7DB06" w14:textId="77777777" w:rsidR="00BA5831" w:rsidRDefault="00DF1EF0" w:rsidP="00BA5831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Interaktif Chapter </w:t>
            </w:r>
            <w:r w:rsidR="00A1153E">
              <w:rPr>
                <w:rFonts w:ascii="Arial" w:eastAsia="Calibri" w:hAnsi="Arial" w:cs="Arial"/>
                <w:sz w:val="20"/>
                <w:szCs w:val="20"/>
                <w:lang w:val="en-MY"/>
              </w:rPr>
              <w:t>4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  <w:r w:rsidR="00BA5831" w:rsidRPr="00B62E47"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explains example of questions to students.</w:t>
            </w:r>
          </w:p>
          <w:p w14:paraId="73625F5F" w14:textId="0B2A303A" w:rsidR="00DF1EF0" w:rsidRDefault="00DF1EF0" w:rsidP="00DF1EF0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0B09AF1" w14:textId="77777777" w:rsidR="00A1153E" w:rsidRPr="00A1153E" w:rsidRDefault="00A1153E" w:rsidP="00A1153E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Do this activity by pairs.</w:t>
            </w:r>
          </w:p>
          <w:p w14:paraId="4234F321" w14:textId="544727A9" w:rsidR="00A1153E" w:rsidRPr="00A1153E" w:rsidRDefault="00A1153E" w:rsidP="00A1153E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Each student creates a question involving the laws of indices. Hence, their respective pairs answer the question.</w:t>
            </w:r>
          </w:p>
          <w:p w14:paraId="04602244" w14:textId="5871F5DE" w:rsidR="00A1153E" w:rsidRPr="00A1153E" w:rsidRDefault="00A1153E" w:rsidP="00A1153E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After finish, student check the answer of the question by stating the laws used.</w:t>
            </w:r>
          </w:p>
          <w:p w14:paraId="577E5050" w14:textId="4B5414CA" w:rsidR="00837133" w:rsidRPr="00DF1EF0" w:rsidRDefault="00A1153E" w:rsidP="00A1153E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Discuss with partner to explain the answers of both questions.</w:t>
            </w:r>
          </w:p>
          <w:p w14:paraId="5B031C85" w14:textId="77777777" w:rsidR="00AB1231" w:rsidRPr="00AB1231" w:rsidRDefault="00AB123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8C4D35" w14:textId="77777777" w:rsidR="00DF1EF0" w:rsidRPr="002A6B84" w:rsidRDefault="00DF1EF0" w:rsidP="00DF1E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DF1EF0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0FA4F336" w:rsidR="00A1153E" w:rsidRDefault="00A1153E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6131F21" w14:textId="77777777" w:rsidR="00A1153E" w:rsidRDefault="00A1153E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A1153E" w14:paraId="6590143B" w14:textId="77777777" w:rsidTr="0091638C">
        <w:tc>
          <w:tcPr>
            <w:tcW w:w="10790" w:type="dxa"/>
            <w:gridSpan w:val="4"/>
            <w:shd w:val="clear" w:color="auto" w:fill="92D050"/>
          </w:tcPr>
          <w:p w14:paraId="3719966F" w14:textId="77777777" w:rsidR="00A1153E" w:rsidRPr="004B546B" w:rsidRDefault="00A1153E" w:rsidP="0091638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6BACF717" w14:textId="77777777" w:rsidR="00A1153E" w:rsidRDefault="00A1153E" w:rsidP="0091638C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1153E" w:rsidRPr="00507077" w14:paraId="7B19A761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63650468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3566F5FB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49F75CC0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433364240"/>
            <w:placeholder>
              <w:docPart w:val="45D1DE074CD74BF283729CF19BCEC97D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1ADFEED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1153E" w:rsidRPr="00507077" w14:paraId="07FCFFE4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223739EA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654916693"/>
            <w:placeholder>
              <w:docPart w:val="889CE1B1BCA7436196BDD1E9BE34AA0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BB57B48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C47589E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81F689D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227E568F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0FF191CB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877544192"/>
            <w:placeholder>
              <w:docPart w:val="A5B991CCD87B45F9A10800FC357A551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4172C28E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A9EA90F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63C89EBB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561F75E3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3CB71A1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420451156"/>
            <w:placeholder>
              <w:docPart w:val="D4F14FB59AE54BEAAE40FFE6044EA7D1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0ED32AD9" w14:textId="77777777" w:rsidR="00A1153E" w:rsidRPr="00507077" w:rsidRDefault="00A1153E" w:rsidP="0091638C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A1153E" w:rsidRPr="00507077" w14:paraId="5CDEDB2E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FFA6201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138E805B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14D77">
              <w:rPr>
                <w:rFonts w:ascii="Arial" w:hAnsi="Arial" w:cs="Arial"/>
                <w:sz w:val="20"/>
                <w:szCs w:val="20"/>
                <w:lang w:val="en-US"/>
              </w:rPr>
              <w:t>Indices, Surds and Logarithms</w:t>
            </w:r>
          </w:p>
        </w:tc>
      </w:tr>
      <w:tr w:rsidR="00A1153E" w:rsidRPr="00507077" w14:paraId="3F652567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C8B4F6C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3772C8AA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4988E0EC" w14:textId="1BE67200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4.2 Laws of Surd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23299C4C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0E5DCBEE" w14:textId="558BB924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2.1 until 4.2.5</w:t>
            </w:r>
          </w:p>
        </w:tc>
      </w:tr>
      <w:tr w:rsidR="00A1153E" w:rsidRPr="00302BB4" w14:paraId="13848F56" w14:textId="77777777" w:rsidTr="0091638C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2658C63F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36BA32F5" w14:textId="77777777" w:rsidR="00A1153E" w:rsidRPr="009653C5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09E83482" w14:textId="77777777" w:rsidR="00A1153E" w:rsidRDefault="00A1153E" w:rsidP="00A1153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Compare rational numbers and irrational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numbers, and hence relate surds to irrational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numbers.</w:t>
            </w:r>
          </w:p>
          <w:p w14:paraId="2A94E3DF" w14:textId="77777777" w:rsidR="00A1153E" w:rsidRDefault="00A1153E" w:rsidP="00A1153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 w:hint="eastAsia"/>
                <w:sz w:val="20"/>
                <w:szCs w:val="20"/>
                <w:lang w:val="en-US"/>
              </w:rPr>
              <w:t xml:space="preserve">Make and verify conjectures on (i) </w:t>
            </w:r>
            <m:oMath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a</m:t>
                  </m:r>
                </m:e>
              </m:rad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b</m:t>
                  </m:r>
                </m:e>
              </m:rad>
            </m:oMath>
            <w:r w:rsidRPr="00A1153E">
              <w:rPr>
                <w:rFonts w:ascii="Arial" w:hAnsi="Arial" w:cs="Arial" w:hint="eastAsia"/>
                <w:sz w:val="20"/>
                <w:szCs w:val="20"/>
                <w:lang w:val="en-US"/>
              </w:rPr>
              <w:t xml:space="preserve"> (ii)</w:t>
            </w: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a</m:t>
                  </m:r>
                </m:e>
              </m:rad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÷</m:t>
              </m:r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b</m:t>
                  </m:r>
                </m:e>
              </m:rad>
            </m:oMath>
            <w:r w:rsidRPr="00A1153E">
              <w:rPr>
                <w:rFonts w:ascii="Arial" w:hAnsi="Arial" w:cs="Arial" w:hint="eastAsia"/>
                <w:sz w:val="20"/>
                <w:szCs w:val="20"/>
                <w:lang w:val="en-US"/>
              </w:rPr>
              <w:t xml:space="preserve"> and hence make generalisation.</w:t>
            </w:r>
          </w:p>
          <w:p w14:paraId="152E9F5E" w14:textId="77777777" w:rsidR="00A1153E" w:rsidRDefault="00A1153E" w:rsidP="00A1153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1153E">
              <w:rPr>
                <w:rFonts w:ascii="Arial" w:hAnsi="Arial" w:cs="Arial"/>
                <w:sz w:val="20"/>
                <w:szCs w:val="20"/>
                <w:lang w:val="en-US"/>
              </w:rPr>
              <w:t>Simplify expressions involving surds.</w:t>
            </w:r>
          </w:p>
          <w:p w14:paraId="1A265244" w14:textId="77777777" w:rsidR="00A1153E" w:rsidRDefault="002C3C0A" w:rsidP="002C3C0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implify expressions involving surds b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rationalising the denominators.</w:t>
            </w:r>
          </w:p>
          <w:p w14:paraId="2041B334" w14:textId="77EDEF33" w:rsidR="002C3C0A" w:rsidRPr="002C3C0A" w:rsidRDefault="002C3C0A" w:rsidP="002C3C0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olve problems involving surds.</w:t>
            </w:r>
          </w:p>
        </w:tc>
      </w:tr>
      <w:tr w:rsidR="00A1153E" w:rsidRPr="00507077" w14:paraId="7482E2BA" w14:textId="77777777" w:rsidTr="0091638C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F7B879E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210EAD24" w14:textId="77777777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6F2061F" w14:textId="77777777" w:rsidR="00BA5831" w:rsidRDefault="00A1153E" w:rsidP="00BA5831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Interaktif Chapter </w:t>
            </w:r>
            <w:r w:rsidR="002C3C0A">
              <w:rPr>
                <w:rFonts w:ascii="Arial" w:eastAsia="Calibri" w:hAnsi="Arial" w:cs="Arial"/>
                <w:sz w:val="20"/>
                <w:szCs w:val="20"/>
                <w:lang w:val="en-MY"/>
              </w:rPr>
              <w:t>4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  <w:r w:rsidR="00BA5831" w:rsidRPr="00B62E47"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explains example of questions to students.</w:t>
            </w:r>
          </w:p>
          <w:p w14:paraId="7D7DE683" w14:textId="4DE19F04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62013795" w14:textId="77777777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3BE430B" w14:textId="77777777" w:rsidR="00A1153E" w:rsidRPr="00946888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C0EF210" w14:textId="77777777" w:rsidR="002C3C0A" w:rsidRPr="002C3C0A" w:rsidRDefault="002C3C0A" w:rsidP="002C3C0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Perform this activity in group of four members.</w:t>
            </w:r>
          </w:p>
          <w:p w14:paraId="64695868" w14:textId="1181B17B" w:rsidR="002C3C0A" w:rsidRPr="002C3C0A" w:rsidRDefault="002C3C0A" w:rsidP="002C3C0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Teacher gives a piece of activity sheet to each group.</w:t>
            </w:r>
          </w:p>
          <w:p w14:paraId="38716CB7" w14:textId="269065CC" w:rsidR="002C3C0A" w:rsidRPr="002C3C0A" w:rsidRDefault="002C3C0A" w:rsidP="002C3C0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Each member has the following role:</w:t>
            </w:r>
          </w:p>
          <w:p w14:paraId="726487A3" w14:textId="77777777" w:rsidR="002C3C0A" w:rsidRPr="002C3C0A" w:rsidRDefault="002C3C0A" w:rsidP="002C3C0A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tudent 1: Arrange the cards like a fan.</w:t>
            </w:r>
          </w:p>
          <w:p w14:paraId="15B46C48" w14:textId="77777777" w:rsidR="002C3C0A" w:rsidRPr="002C3C0A" w:rsidRDefault="002C3C0A" w:rsidP="002C3C0A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tudent 2: Choose a card and read the question.</w:t>
            </w:r>
          </w:p>
          <w:p w14:paraId="15B46C48" w14:textId="77777777" w:rsidR="002C3C0A" w:rsidRPr="002C3C0A" w:rsidRDefault="002C3C0A" w:rsidP="002C3C0A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tudent 3: Answer the question.</w:t>
            </w:r>
          </w:p>
          <w:p w14:paraId="15B46C48" w14:textId="77777777" w:rsidR="002C3C0A" w:rsidRPr="002C3C0A" w:rsidRDefault="002C3C0A" w:rsidP="002C3C0A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tudent 4: Verify the answer and give comment.</w:t>
            </w:r>
          </w:p>
          <w:p w14:paraId="151ED6C3" w14:textId="63DBB934" w:rsidR="00A1153E" w:rsidRPr="00DF1EF0" w:rsidRDefault="002C3C0A" w:rsidP="002C3C0A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Change the role of each member and repeat the activity, remove the question that has been answered.</w:t>
            </w:r>
          </w:p>
          <w:p w14:paraId="5B21C18B" w14:textId="77777777" w:rsidR="00A1153E" w:rsidRPr="00AB1231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90ACF02" w14:textId="77777777" w:rsidR="00A1153E" w:rsidRPr="00946888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610F60B" w14:textId="77777777" w:rsidR="00A1153E" w:rsidRPr="002A6B84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3BBBE5E" w14:textId="77777777" w:rsidR="00A1153E" w:rsidRPr="00507077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2AD8A17A" w14:textId="77777777" w:rsidTr="0091638C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5C40FDD1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44562BB1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34118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8D70D4D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90545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D26214F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3046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0871C526" w14:textId="434E3041" w:rsidR="00A1153E" w:rsidRDefault="00A1153E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299E18D6" w14:textId="77777777" w:rsidR="00A1153E" w:rsidRDefault="00A1153E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A1153E" w14:paraId="09A44F8E" w14:textId="77777777" w:rsidTr="0091638C">
        <w:tc>
          <w:tcPr>
            <w:tcW w:w="10790" w:type="dxa"/>
            <w:gridSpan w:val="4"/>
            <w:shd w:val="clear" w:color="auto" w:fill="92D050"/>
          </w:tcPr>
          <w:p w14:paraId="792E564A" w14:textId="77777777" w:rsidR="00A1153E" w:rsidRPr="004B546B" w:rsidRDefault="00A1153E" w:rsidP="0091638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1B14B59" w14:textId="77777777" w:rsidR="00A1153E" w:rsidRDefault="00A1153E" w:rsidP="0091638C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1153E" w:rsidRPr="00507077" w14:paraId="46DDF684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7F8CB33B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53C4DB8E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4227AE54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649861513"/>
            <w:placeholder>
              <w:docPart w:val="E471B3526B9245128417D5E8EFC054D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7579AE5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1153E" w:rsidRPr="00507077" w14:paraId="7C6C5F92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4C47100D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538618166"/>
            <w:placeholder>
              <w:docPart w:val="1C9FDE6B04E648278E243EB8E2A358F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5D3FA45A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D910488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F67CE90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55468083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649B6E94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659421379"/>
            <w:placeholder>
              <w:docPart w:val="5278029A79A543F6AFF35D0C3862CB79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EE1E6D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F11FC55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700A46AE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7EB93A20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CBD12CF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194373002"/>
            <w:placeholder>
              <w:docPart w:val="436A97A2E96543709E23895A54E378E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4C875448" w14:textId="77777777" w:rsidR="00A1153E" w:rsidRPr="00507077" w:rsidRDefault="00A1153E" w:rsidP="0091638C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A1153E" w:rsidRPr="00507077" w14:paraId="005B0CA7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2F7D404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188D50A2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14D77">
              <w:rPr>
                <w:rFonts w:ascii="Arial" w:hAnsi="Arial" w:cs="Arial"/>
                <w:sz w:val="20"/>
                <w:szCs w:val="20"/>
                <w:lang w:val="en-US"/>
              </w:rPr>
              <w:t>Indices, Surds and Logarithms</w:t>
            </w:r>
          </w:p>
        </w:tc>
      </w:tr>
      <w:tr w:rsidR="00A1153E" w:rsidRPr="00507077" w14:paraId="5B7EB62B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001262E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07227F71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517FD3E9" w14:textId="00BA5EAB" w:rsidR="00A1153E" w:rsidRPr="00507077" w:rsidRDefault="002C3C0A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4.3 Laws of Logarithm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2FF184E3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5F83B9E0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302BB4" w14:paraId="25A1BBCB" w14:textId="77777777" w:rsidTr="0091638C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271F69C3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292505" w14:textId="77777777" w:rsidR="00A1153E" w:rsidRPr="009653C5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5A1177EE" w14:textId="77777777" w:rsidR="00A1153E" w:rsidRDefault="002C3C0A" w:rsidP="002C3C0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Relate equations in the form of indice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and logarithms, and hence determine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logarithm of a number.</w:t>
            </w:r>
          </w:p>
          <w:p w14:paraId="10E5E148" w14:textId="77777777" w:rsidR="002C3C0A" w:rsidRDefault="002C3C0A" w:rsidP="002C3C0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Prove laws of logarithm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42FD470" w14:textId="77777777" w:rsidR="002C3C0A" w:rsidRDefault="002C3C0A" w:rsidP="002C3C0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implify algebraic expressions using the law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of logarithms.</w:t>
            </w:r>
          </w:p>
          <w:p w14:paraId="5A5BF47C" w14:textId="6F89A042" w:rsidR="002C3C0A" w:rsidRDefault="002C3C0A" w:rsidP="002C3C0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 xml:space="preserve">Prove </w:t>
            </w:r>
            <m:oMath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a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kern w:val="0"/>
                              <w:sz w:val="20"/>
                              <w:szCs w:val="20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  <w:lang w:val="en-US"/>
                            </w:rPr>
                            <m:t>c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a</m:t>
                      </m:r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kern w:val="0"/>
                              <w:sz w:val="20"/>
                              <w:szCs w:val="20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  <w:lang w:val="en-US"/>
                            </w:rPr>
                            <m:t>c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b</m:t>
                      </m:r>
                    </m:e>
                  </m:func>
                </m:den>
              </m:f>
            </m:oMath>
            <w:r w:rsidR="00BA583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and use the relationship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to determine the logarithm of a number.</w:t>
            </w:r>
          </w:p>
          <w:p w14:paraId="747E2015" w14:textId="39F668E8" w:rsidR="002C3C0A" w:rsidRPr="00BA5831" w:rsidRDefault="002C3C0A" w:rsidP="00BA583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C3C0A">
              <w:rPr>
                <w:rFonts w:ascii="Arial" w:hAnsi="Arial" w:cs="Arial"/>
                <w:sz w:val="20"/>
                <w:szCs w:val="20"/>
                <w:lang w:val="en-US"/>
              </w:rPr>
              <w:t>Solve problems involving the laws of</w:t>
            </w:r>
            <w:r w:rsidR="00BA583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BA5831">
              <w:rPr>
                <w:rFonts w:ascii="Arial" w:hAnsi="Arial" w:cs="Arial"/>
                <w:sz w:val="20"/>
                <w:szCs w:val="20"/>
                <w:lang w:val="en-US"/>
              </w:rPr>
              <w:t>logarithms.</w:t>
            </w:r>
          </w:p>
        </w:tc>
      </w:tr>
      <w:tr w:rsidR="00A1153E" w:rsidRPr="00507077" w14:paraId="34AE2B52" w14:textId="77777777" w:rsidTr="0091638C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8AE1F75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5AF994A2" w14:textId="77777777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D819838" w14:textId="77777777" w:rsidR="00BA5831" w:rsidRDefault="00A1153E" w:rsidP="00BA5831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Interaktif Chapter </w:t>
            </w:r>
            <w:r w:rsidR="00BA5831">
              <w:rPr>
                <w:rFonts w:ascii="Arial" w:eastAsia="Calibri" w:hAnsi="Arial" w:cs="Arial"/>
                <w:sz w:val="20"/>
                <w:szCs w:val="20"/>
                <w:lang w:val="en-MY"/>
              </w:rPr>
              <w:t>4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  <w:r w:rsidR="00BA5831" w:rsidRPr="00B62E47"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explains example of questions to students.</w:t>
            </w:r>
          </w:p>
          <w:p w14:paraId="183B195A" w14:textId="5FB96DF0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2E48591A" w14:textId="77777777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88F1842" w14:textId="77777777" w:rsidR="00A1153E" w:rsidRPr="00946888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5D300F2" w14:textId="3EA93472" w:rsidR="006E2BEC" w:rsidRPr="006E2BEC" w:rsidRDefault="006E2BEC" w:rsidP="006E2BEC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Divide students into four groups. Each group is given a piece of paper contains a question involving laws of logarithms in 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file.</w:t>
            </w:r>
          </w:p>
          <w:p w14:paraId="5AD80088" w14:textId="2D5FFE3A" w:rsidR="006E2BEC" w:rsidRPr="006E2BEC" w:rsidRDefault="006E2BEC" w:rsidP="006E2BEC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Start with the first member, complete the first step to solve the question inside the file.</w:t>
            </w:r>
          </w:p>
          <w:p w14:paraId="2B993939" w14:textId="0FB55C00" w:rsidR="006E2BEC" w:rsidRPr="006E2BEC" w:rsidRDefault="006E2BEC" w:rsidP="006E2BEC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After 1 minute, pass the file to the next member to complete the next step. Repeat until the question is completed.</w:t>
            </w:r>
          </w:p>
          <w:p w14:paraId="14A25F57" w14:textId="32F447AB" w:rsidR="00A1153E" w:rsidRPr="00DF1EF0" w:rsidRDefault="006E2BEC" w:rsidP="006E2BEC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Choose a representative in the group to explain to other group of the answer obtained.</w:t>
            </w:r>
          </w:p>
          <w:p w14:paraId="34304B65" w14:textId="77777777" w:rsidR="00A1153E" w:rsidRPr="00AB1231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BC943C6" w14:textId="77777777" w:rsidR="00A1153E" w:rsidRPr="00946888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C8132A1" w14:textId="77777777" w:rsidR="00A1153E" w:rsidRPr="002A6B84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3801B90" w14:textId="77777777" w:rsidR="00A1153E" w:rsidRPr="00507077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40030261" w14:textId="77777777" w:rsidTr="0091638C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18C0B19F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336AE985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56653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78D551B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64227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06B2B7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61672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162923C6" w14:textId="0732591F" w:rsidR="00A1153E" w:rsidRDefault="00A1153E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3191B289" w14:textId="77777777" w:rsidR="00A1153E" w:rsidRDefault="00A1153E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A1153E" w14:paraId="705B191F" w14:textId="77777777" w:rsidTr="0091638C">
        <w:tc>
          <w:tcPr>
            <w:tcW w:w="10790" w:type="dxa"/>
            <w:gridSpan w:val="4"/>
            <w:shd w:val="clear" w:color="auto" w:fill="92D050"/>
          </w:tcPr>
          <w:p w14:paraId="5864178C" w14:textId="77777777" w:rsidR="00A1153E" w:rsidRPr="004B546B" w:rsidRDefault="00A1153E" w:rsidP="0091638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12E82EE1" w14:textId="77777777" w:rsidR="00A1153E" w:rsidRDefault="00A1153E" w:rsidP="0091638C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1153E" w:rsidRPr="00507077" w14:paraId="423AE953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71DF9A9E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2A3B9004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4A10C397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2062901807"/>
            <w:placeholder>
              <w:docPart w:val="126E9F30C7F649A4841E5CAEF042718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02C6568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1153E" w:rsidRPr="00507077" w14:paraId="678F322E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6915E4E0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150465"/>
            <w:placeholder>
              <w:docPart w:val="0E5AAADB7A0841699CA70685445F942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07FA57CB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2A06C83C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13C7631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4E752F7C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7B84FCA1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43634636"/>
            <w:placeholder>
              <w:docPart w:val="53F52C9ACAD24710BF645E34D2BB9C69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7DC983C" w14:textId="77777777" w:rsidR="00A1153E" w:rsidRPr="00507077" w:rsidRDefault="00A1153E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24C9176E" w14:textId="77777777" w:rsidR="00A1153E" w:rsidRPr="007D365C" w:rsidRDefault="00A1153E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5194A470" w14:textId="77777777" w:rsidR="00A1153E" w:rsidRPr="00507077" w:rsidRDefault="00A1153E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0050512F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0AB76E0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784992501"/>
            <w:placeholder>
              <w:docPart w:val="4581A3BDEEA3469485A21A62D4D3A2EA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4CFC2626" w14:textId="77777777" w:rsidR="00A1153E" w:rsidRPr="00507077" w:rsidRDefault="00A1153E" w:rsidP="0091638C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A1153E" w:rsidRPr="00507077" w14:paraId="302CD492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4471AB1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56D7CEFE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14D77">
              <w:rPr>
                <w:rFonts w:ascii="Arial" w:hAnsi="Arial" w:cs="Arial"/>
                <w:sz w:val="20"/>
                <w:szCs w:val="20"/>
                <w:lang w:val="en-US"/>
              </w:rPr>
              <w:t>Indices, Surds and Logarithms</w:t>
            </w:r>
          </w:p>
        </w:tc>
      </w:tr>
      <w:tr w:rsidR="00A1153E" w:rsidRPr="00507077" w14:paraId="687B453E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2E3A6E7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3286B8CC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67B6C8D3" w14:textId="77777777" w:rsidR="006E2BEC" w:rsidRPr="006E2BEC" w:rsidRDefault="006E2BEC" w:rsidP="006E2BEC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4.4 Applications of Indices,</w:t>
            </w:r>
          </w:p>
          <w:p w14:paraId="756C2B85" w14:textId="6A4328F5" w:rsidR="00A1153E" w:rsidRPr="00507077" w:rsidRDefault="006E2BEC" w:rsidP="006E2B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Surds and Logarithm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51CE7D1C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79A2754F" w14:textId="12251A16" w:rsidR="00A1153E" w:rsidRPr="00507077" w:rsidRDefault="006E2BEC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4.1</w:t>
            </w:r>
          </w:p>
        </w:tc>
      </w:tr>
      <w:tr w:rsidR="00A1153E" w:rsidRPr="00302BB4" w14:paraId="39EC28D0" w14:textId="77777777" w:rsidTr="0091638C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5C1C4AF1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4473DD36" w14:textId="77777777" w:rsidR="00A1153E" w:rsidRPr="009653C5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2BFA3C68" w14:textId="01798569" w:rsidR="00A1153E" w:rsidRPr="006E2BEC" w:rsidRDefault="006E2BEC" w:rsidP="006E2BE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Solve problems involving indices, surds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E2BEC">
              <w:rPr>
                <w:rFonts w:ascii="Arial" w:hAnsi="Arial" w:cs="Arial"/>
                <w:sz w:val="20"/>
                <w:szCs w:val="20"/>
                <w:lang w:val="en-US"/>
              </w:rPr>
              <w:t>logarithms.</w:t>
            </w:r>
          </w:p>
        </w:tc>
      </w:tr>
      <w:tr w:rsidR="00A1153E" w:rsidRPr="00507077" w14:paraId="7F2C2671" w14:textId="77777777" w:rsidTr="0091638C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33E694E5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2FEAED29" w14:textId="77777777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DCEDF97" w14:textId="4BCE8DD9" w:rsidR="00BA5831" w:rsidRDefault="00A1153E" w:rsidP="00BA5831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</w:t>
            </w:r>
            <w:r w:rsidR="00247494">
              <w:rPr>
                <w:rFonts w:ascii="Arial" w:eastAsia="Calibri" w:hAnsi="Arial" w:cs="Arial"/>
                <w:sz w:val="20"/>
                <w:szCs w:val="20"/>
                <w:lang w:val="en-MY"/>
              </w:rPr>
              <w:t>shows the laws of indices, surds and logarithms.</w:t>
            </w:r>
          </w:p>
          <w:p w14:paraId="21DACAE4" w14:textId="64648449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61A651AF" w14:textId="77777777" w:rsidR="00A1153E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498A401" w14:textId="77777777" w:rsidR="00A1153E" w:rsidRPr="00946888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ED896C0" w14:textId="02BDDECD" w:rsidR="00A1153E" w:rsidRDefault="00247494" w:rsidP="0024749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a problem</w:t>
            </w:r>
            <w:r w:rsidR="00115B6D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solving question to be solved by students. </w:t>
            </w:r>
          </w:p>
          <w:p w14:paraId="7056EA91" w14:textId="3CBCDB3B" w:rsidR="00247494" w:rsidRDefault="00115B6D" w:rsidP="0024749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n group, compare the answers obtained. State the laws used to solve the question.</w:t>
            </w:r>
          </w:p>
          <w:p w14:paraId="2A0AF393" w14:textId="577BBEFA" w:rsidR="00115B6D" w:rsidRPr="00DF1EF0" w:rsidRDefault="00115B6D" w:rsidP="0024749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the correct answer.</w:t>
            </w:r>
          </w:p>
          <w:p w14:paraId="461C1C2A" w14:textId="77777777" w:rsidR="00A1153E" w:rsidRPr="00AB1231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F715DFC" w14:textId="77777777" w:rsidR="00A1153E" w:rsidRPr="00946888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4A2D3B2" w14:textId="77777777" w:rsidR="00A1153E" w:rsidRPr="002A6B84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5A03C0A" w14:textId="77777777" w:rsidR="00A1153E" w:rsidRPr="00507077" w:rsidRDefault="00A1153E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1153E" w:rsidRPr="00507077" w14:paraId="667B3802" w14:textId="77777777" w:rsidTr="0091638C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5BCBC2F2" w14:textId="77777777" w:rsidR="00A1153E" w:rsidRPr="007D365C" w:rsidRDefault="00A1153E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3302AE88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0779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EE7179" w14:textId="77777777" w:rsidR="00A1153E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49175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E83EF2C" w14:textId="77777777" w:rsidR="00A1153E" w:rsidRPr="00507077" w:rsidRDefault="00A1153E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374197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0481EB73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B5F7F13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A3DBB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C2334F"/>
    <w:multiLevelType w:val="hybridMultilevel"/>
    <w:tmpl w:val="23CC93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31FED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9"/>
  </w:num>
  <w:num w:numId="2" w16cid:durableId="398795639">
    <w:abstractNumId w:val="5"/>
  </w:num>
  <w:num w:numId="3" w16cid:durableId="29185624">
    <w:abstractNumId w:val="23"/>
  </w:num>
  <w:num w:numId="4" w16cid:durableId="1828983336">
    <w:abstractNumId w:val="10"/>
  </w:num>
  <w:num w:numId="5" w16cid:durableId="1550609349">
    <w:abstractNumId w:val="35"/>
  </w:num>
  <w:num w:numId="6" w16cid:durableId="1623222746">
    <w:abstractNumId w:val="41"/>
  </w:num>
  <w:num w:numId="7" w16cid:durableId="882401061">
    <w:abstractNumId w:val="3"/>
  </w:num>
  <w:num w:numId="8" w16cid:durableId="153645206">
    <w:abstractNumId w:val="15"/>
  </w:num>
  <w:num w:numId="9" w16cid:durableId="1464080809">
    <w:abstractNumId w:val="12"/>
  </w:num>
  <w:num w:numId="10" w16cid:durableId="271865951">
    <w:abstractNumId w:val="40"/>
  </w:num>
  <w:num w:numId="11" w16cid:durableId="192693100">
    <w:abstractNumId w:val="16"/>
  </w:num>
  <w:num w:numId="12" w16cid:durableId="965430786">
    <w:abstractNumId w:val="38"/>
  </w:num>
  <w:num w:numId="13" w16cid:durableId="1349454354">
    <w:abstractNumId w:val="20"/>
  </w:num>
  <w:num w:numId="14" w16cid:durableId="1397702476">
    <w:abstractNumId w:val="29"/>
  </w:num>
  <w:num w:numId="15" w16cid:durableId="688457831">
    <w:abstractNumId w:val="18"/>
  </w:num>
  <w:num w:numId="16" w16cid:durableId="1208491921">
    <w:abstractNumId w:val="44"/>
  </w:num>
  <w:num w:numId="17" w16cid:durableId="57440525">
    <w:abstractNumId w:val="43"/>
  </w:num>
  <w:num w:numId="18" w16cid:durableId="1119953289">
    <w:abstractNumId w:val="0"/>
  </w:num>
  <w:num w:numId="19" w16cid:durableId="1217354134">
    <w:abstractNumId w:val="24"/>
  </w:num>
  <w:num w:numId="20" w16cid:durableId="1326392684">
    <w:abstractNumId w:val="31"/>
  </w:num>
  <w:num w:numId="21" w16cid:durableId="797798233">
    <w:abstractNumId w:val="1"/>
  </w:num>
  <w:num w:numId="22" w16cid:durableId="692924235">
    <w:abstractNumId w:val="30"/>
  </w:num>
  <w:num w:numId="23" w16cid:durableId="597255065">
    <w:abstractNumId w:val="39"/>
  </w:num>
  <w:num w:numId="24" w16cid:durableId="1108040278">
    <w:abstractNumId w:val="14"/>
  </w:num>
  <w:num w:numId="25" w16cid:durableId="1776703655">
    <w:abstractNumId w:val="36"/>
  </w:num>
  <w:num w:numId="26" w16cid:durableId="1839689563">
    <w:abstractNumId w:val="21"/>
  </w:num>
  <w:num w:numId="27" w16cid:durableId="952055838">
    <w:abstractNumId w:val="11"/>
  </w:num>
  <w:num w:numId="28" w16cid:durableId="2097751292">
    <w:abstractNumId w:val="6"/>
  </w:num>
  <w:num w:numId="29" w16cid:durableId="1746802468">
    <w:abstractNumId w:val="22"/>
  </w:num>
  <w:num w:numId="30" w16cid:durableId="1543597814">
    <w:abstractNumId w:val="13"/>
  </w:num>
  <w:num w:numId="31" w16cid:durableId="1374697263">
    <w:abstractNumId w:val="25"/>
  </w:num>
  <w:num w:numId="32" w16cid:durableId="323439961">
    <w:abstractNumId w:val="32"/>
  </w:num>
  <w:num w:numId="33" w16cid:durableId="3942587">
    <w:abstractNumId w:val="28"/>
  </w:num>
  <w:num w:numId="34" w16cid:durableId="942111316">
    <w:abstractNumId w:val="42"/>
  </w:num>
  <w:num w:numId="35" w16cid:durableId="1253010905">
    <w:abstractNumId w:val="17"/>
  </w:num>
  <w:num w:numId="36" w16cid:durableId="424770150">
    <w:abstractNumId w:val="34"/>
  </w:num>
  <w:num w:numId="37" w16cid:durableId="1814103885">
    <w:abstractNumId w:val="19"/>
  </w:num>
  <w:num w:numId="38" w16cid:durableId="1441798161">
    <w:abstractNumId w:val="8"/>
  </w:num>
  <w:num w:numId="39" w16cid:durableId="1954971164">
    <w:abstractNumId w:val="37"/>
  </w:num>
  <w:num w:numId="40" w16cid:durableId="1302346297">
    <w:abstractNumId w:val="7"/>
  </w:num>
  <w:num w:numId="41" w16cid:durableId="166750870">
    <w:abstractNumId w:val="27"/>
  </w:num>
  <w:num w:numId="42" w16cid:durableId="1484740999">
    <w:abstractNumId w:val="26"/>
  </w:num>
  <w:num w:numId="43" w16cid:durableId="1871063987">
    <w:abstractNumId w:val="33"/>
  </w:num>
  <w:num w:numId="44" w16cid:durableId="2082367496">
    <w:abstractNumId w:val="4"/>
  </w:num>
  <w:num w:numId="45" w16cid:durableId="1499226831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TMzNTA2sTA3MjBW0lEKTi0uzszPAykwrAUAHtPGASwAAAA="/>
  </w:docVars>
  <w:rsids>
    <w:rsidRoot w:val="00921D7C"/>
    <w:rsid w:val="00000F6D"/>
    <w:rsid w:val="00001BAA"/>
    <w:rsid w:val="000056DE"/>
    <w:rsid w:val="00014D77"/>
    <w:rsid w:val="00016687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15B6D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20677"/>
    <w:rsid w:val="00224083"/>
    <w:rsid w:val="00224F8E"/>
    <w:rsid w:val="00236E13"/>
    <w:rsid w:val="00247494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C0399"/>
    <w:rsid w:val="002C3C0A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E2BEC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76F1E"/>
    <w:rsid w:val="00780353"/>
    <w:rsid w:val="00786B93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153E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A5831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1EF0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5E50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5A03"/>
    <w:rsid w:val="00FD636F"/>
    <w:rsid w:val="00FD6E22"/>
    <w:rsid w:val="00FE37EB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5D1DE074CD74BF283729CF19BCEC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617B4-4793-46AA-99C6-C98BA8DA7EC4}"/>
      </w:docPartPr>
      <w:docPartBody>
        <w:p w:rsidR="00000000" w:rsidRDefault="00A16567" w:rsidP="00A16567">
          <w:pPr>
            <w:pStyle w:val="45D1DE074CD74BF283729CF19BCEC97D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889CE1B1BCA7436196BDD1E9BE34A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E9A3E-E329-48A3-BB6D-B32E8D8E693F}"/>
      </w:docPartPr>
      <w:docPartBody>
        <w:p w:rsidR="00000000" w:rsidRDefault="00A16567" w:rsidP="00A16567">
          <w:pPr>
            <w:pStyle w:val="889CE1B1BCA7436196BDD1E9BE34AA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5B991CCD87B45F9A10800FC357A5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C4CC1-A92D-4E9F-BD09-665DF4FA5D62}"/>
      </w:docPartPr>
      <w:docPartBody>
        <w:p w:rsidR="00000000" w:rsidRDefault="00A16567" w:rsidP="00A16567">
          <w:pPr>
            <w:pStyle w:val="A5B991CCD87B45F9A10800FC357A5517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4F14FB59AE54BEAAE40FFE6044EA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A2349-B712-4C49-A090-71CBAFC36725}"/>
      </w:docPartPr>
      <w:docPartBody>
        <w:p w:rsidR="00000000" w:rsidRDefault="00A16567" w:rsidP="00A16567">
          <w:pPr>
            <w:pStyle w:val="D4F14FB59AE54BEAAE40FFE6044EA7D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471B3526B9245128417D5E8EFC05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C9A6B-3B63-4C45-8A7A-D1A26C8884F2}"/>
      </w:docPartPr>
      <w:docPartBody>
        <w:p w:rsidR="00000000" w:rsidRDefault="00A16567" w:rsidP="00A16567">
          <w:pPr>
            <w:pStyle w:val="E471B3526B9245128417D5E8EFC054D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1C9FDE6B04E648278E243EB8E2A35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57EE6-7A2C-42C7-B8A8-D858FC45261E}"/>
      </w:docPartPr>
      <w:docPartBody>
        <w:p w:rsidR="00000000" w:rsidRDefault="00A16567" w:rsidP="00A16567">
          <w:pPr>
            <w:pStyle w:val="1C9FDE6B04E648278E243EB8E2A358F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5278029A79A543F6AFF35D0C3862C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9B993-A49A-4AE8-8155-7D9B74E2D92C}"/>
      </w:docPartPr>
      <w:docPartBody>
        <w:p w:rsidR="00000000" w:rsidRDefault="00A16567" w:rsidP="00A16567">
          <w:pPr>
            <w:pStyle w:val="5278029A79A543F6AFF35D0C3862CB79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436A97A2E96543709E23895A54E37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E9E94-8B20-4BF2-A2A4-C169431A95B7}"/>
      </w:docPartPr>
      <w:docPartBody>
        <w:p w:rsidR="00000000" w:rsidRDefault="00A16567" w:rsidP="00A16567">
          <w:pPr>
            <w:pStyle w:val="436A97A2E96543709E23895A54E378E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6E9F30C7F649A4841E5CAEF0427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49E94-046B-42B0-8804-2E2627BBCA0C}"/>
      </w:docPartPr>
      <w:docPartBody>
        <w:p w:rsidR="00000000" w:rsidRDefault="00A16567" w:rsidP="00A16567">
          <w:pPr>
            <w:pStyle w:val="126E9F30C7F649A4841E5CAEF042718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0E5AAADB7A0841699CA70685445F9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5B4F9-ED60-41DE-8F6A-AFBFF439FBB7}"/>
      </w:docPartPr>
      <w:docPartBody>
        <w:p w:rsidR="00000000" w:rsidRDefault="00A16567" w:rsidP="00A16567">
          <w:pPr>
            <w:pStyle w:val="0E5AAADB7A0841699CA70685445F942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53F52C9ACAD24710BF645E34D2BB9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B3FE4-A3A3-4405-90D8-C59F35DF91AD}"/>
      </w:docPartPr>
      <w:docPartBody>
        <w:p w:rsidR="00000000" w:rsidRDefault="00A16567" w:rsidP="00A16567">
          <w:pPr>
            <w:pStyle w:val="53F52C9ACAD24710BF645E34D2BB9C69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4581A3BDEEA3469485A21A62D4D3A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4D66C-2D8F-4B9D-9BD8-0C9440585F62}"/>
      </w:docPartPr>
      <w:docPartBody>
        <w:p w:rsidR="00000000" w:rsidRDefault="00A16567" w:rsidP="00A16567">
          <w:pPr>
            <w:pStyle w:val="4581A3BDEEA3469485A21A62D4D3A2EA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0B1935"/>
    <w:rsid w:val="001E4C38"/>
    <w:rsid w:val="00227733"/>
    <w:rsid w:val="002400D7"/>
    <w:rsid w:val="002D489F"/>
    <w:rsid w:val="0037089B"/>
    <w:rsid w:val="0037670B"/>
    <w:rsid w:val="0037716B"/>
    <w:rsid w:val="00544147"/>
    <w:rsid w:val="00586B6B"/>
    <w:rsid w:val="0068229C"/>
    <w:rsid w:val="00694426"/>
    <w:rsid w:val="006D316B"/>
    <w:rsid w:val="0098374D"/>
    <w:rsid w:val="009877F2"/>
    <w:rsid w:val="009B6991"/>
    <w:rsid w:val="00A16567"/>
    <w:rsid w:val="00A853B2"/>
    <w:rsid w:val="00A95C5B"/>
    <w:rsid w:val="00AC5918"/>
    <w:rsid w:val="00BE710A"/>
    <w:rsid w:val="00C178E5"/>
    <w:rsid w:val="00CF0470"/>
    <w:rsid w:val="00F430AE"/>
    <w:rsid w:val="00F640FC"/>
    <w:rsid w:val="00F8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6567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45D1DE074CD74BF283729CF19BCEC97D">
    <w:name w:val="45D1DE074CD74BF283729CF19BCEC97D"/>
    <w:rsid w:val="00A16567"/>
  </w:style>
  <w:style w:type="paragraph" w:customStyle="1" w:styleId="889CE1B1BCA7436196BDD1E9BE34AA0A">
    <w:name w:val="889CE1B1BCA7436196BDD1E9BE34AA0A"/>
    <w:rsid w:val="00A16567"/>
  </w:style>
  <w:style w:type="paragraph" w:customStyle="1" w:styleId="A5B991CCD87B45F9A10800FC357A5517">
    <w:name w:val="A5B991CCD87B45F9A10800FC357A5517"/>
    <w:rsid w:val="00A16567"/>
  </w:style>
  <w:style w:type="paragraph" w:customStyle="1" w:styleId="D4F14FB59AE54BEAAE40FFE6044EA7D1">
    <w:name w:val="D4F14FB59AE54BEAAE40FFE6044EA7D1"/>
    <w:rsid w:val="00A16567"/>
  </w:style>
  <w:style w:type="paragraph" w:customStyle="1" w:styleId="E471B3526B9245128417D5E8EFC054D2">
    <w:name w:val="E471B3526B9245128417D5E8EFC054D2"/>
    <w:rsid w:val="00A16567"/>
  </w:style>
  <w:style w:type="paragraph" w:customStyle="1" w:styleId="1C9FDE6B04E648278E243EB8E2A358FF">
    <w:name w:val="1C9FDE6B04E648278E243EB8E2A358FF"/>
    <w:rsid w:val="00A16567"/>
  </w:style>
  <w:style w:type="paragraph" w:customStyle="1" w:styleId="5278029A79A543F6AFF35D0C3862CB79">
    <w:name w:val="5278029A79A543F6AFF35D0C3862CB79"/>
    <w:rsid w:val="00A16567"/>
  </w:style>
  <w:style w:type="paragraph" w:customStyle="1" w:styleId="436A97A2E96543709E23895A54E378EC">
    <w:name w:val="436A97A2E96543709E23895A54E378EC"/>
    <w:rsid w:val="00A16567"/>
  </w:style>
  <w:style w:type="paragraph" w:customStyle="1" w:styleId="126E9F30C7F649A4841E5CAEF0427182">
    <w:name w:val="126E9F30C7F649A4841E5CAEF0427182"/>
    <w:rsid w:val="00A16567"/>
  </w:style>
  <w:style w:type="paragraph" w:customStyle="1" w:styleId="0E5AAADB7A0841699CA70685445F9421">
    <w:name w:val="0E5AAADB7A0841699CA70685445F9421"/>
    <w:rsid w:val="00A16567"/>
  </w:style>
  <w:style w:type="paragraph" w:customStyle="1" w:styleId="53F52C9ACAD24710BF645E34D2BB9C69">
    <w:name w:val="53F52C9ACAD24710BF645E34D2BB9C69"/>
    <w:rsid w:val="00A16567"/>
  </w:style>
  <w:style w:type="paragraph" w:customStyle="1" w:styleId="4581A3BDEEA3469485A21A62D4D3A2EA">
    <w:name w:val="4581A3BDEEA3469485A21A62D4D3A2EA"/>
    <w:rsid w:val="00A165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81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9</cp:revision>
  <dcterms:created xsi:type="dcterms:W3CDTF">2023-10-30T06:46:00Z</dcterms:created>
  <dcterms:modified xsi:type="dcterms:W3CDTF">2023-11-03T06:09:00Z</dcterms:modified>
</cp:coreProperties>
</file>